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70209BD2" w:rsidR="00F4525C" w:rsidRDefault="00E96ED5" w:rsidP="009B61E5">
          <w:pPr>
            <w:pStyle w:val="VCAADocumenttitle"/>
          </w:pPr>
          <w:r w:rsidRPr="00E96ED5">
            <w:t>Unit 3, Outcomes 1 and 2 – New Employee Brochure</w:t>
          </w:r>
        </w:p>
      </w:sdtContent>
    </w:sdt>
    <w:tbl>
      <w:tblPr>
        <w:tblStyle w:val="TableGrid2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1604"/>
        <w:gridCol w:w="1604"/>
        <w:gridCol w:w="1605"/>
        <w:gridCol w:w="1622"/>
        <w:gridCol w:w="1623"/>
        <w:gridCol w:w="1623"/>
        <w:gridCol w:w="1590"/>
        <w:gridCol w:w="1590"/>
        <w:gridCol w:w="1590"/>
        <w:gridCol w:w="1591"/>
        <w:gridCol w:w="1606"/>
        <w:gridCol w:w="1606"/>
        <w:gridCol w:w="1607"/>
      </w:tblGrid>
      <w:tr w:rsidR="00E96ED5" w:rsidRPr="00E96ED5" w14:paraId="4307CD2A" w14:textId="77777777" w:rsidTr="00E96ED5">
        <w:trPr>
          <w:cantSplit/>
          <w:trHeight w:val="1154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63C1D6C1" w14:textId="77777777" w:rsidR="00E96ED5" w:rsidRPr="00E96ED5" w:rsidRDefault="00E96ED5" w:rsidP="00E96ED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_Hlk88854635"/>
            <w:bookmarkStart w:id="1" w:name="TemplateOverview"/>
            <w:bookmarkEnd w:id="1"/>
            <w:r w:rsidRPr="00E96ED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604" w:type="dxa"/>
            <w:shd w:val="clear" w:color="auto" w:fill="auto"/>
            <w:vAlign w:val="center"/>
          </w:tcPr>
          <w:p w14:paraId="1E58A838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ares chosen resources to other resources</w:t>
            </w:r>
          </w:p>
        </w:tc>
        <w:tc>
          <w:tcPr>
            <w:tcW w:w="1604" w:type="dxa"/>
            <w:shd w:val="clear" w:color="auto" w:fill="auto"/>
            <w:vAlign w:val="center"/>
          </w:tcPr>
          <w:p w14:paraId="4A3A3AB8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6 + document types</w:t>
            </w:r>
          </w:p>
        </w:tc>
        <w:tc>
          <w:tcPr>
            <w:tcW w:w="160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6EB7E89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Builds upon the information</w:t>
            </w:r>
          </w:p>
        </w:tc>
        <w:tc>
          <w:tcPr>
            <w:tcW w:w="162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3621182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ands on information with own insights</w:t>
            </w:r>
          </w:p>
        </w:tc>
        <w:tc>
          <w:tcPr>
            <w:tcW w:w="1623" w:type="dxa"/>
            <w:shd w:val="clear" w:color="auto" w:fill="auto"/>
            <w:vAlign w:val="center"/>
          </w:tcPr>
          <w:p w14:paraId="6446637E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orporates a consistent colour/design theme</w:t>
            </w:r>
          </w:p>
        </w:tc>
        <w:tc>
          <w:tcPr>
            <w:tcW w:w="162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B63CC9C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jargon such as abbreviations and buzzwords</w:t>
            </w:r>
          </w:p>
        </w:tc>
        <w:tc>
          <w:tcPr>
            <w:tcW w:w="15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EAD75D5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dds extra detail into the plan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1F8E3B48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views meaning and detail in their draft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2E84F6E6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vides feedback to peers on their texts</w:t>
            </w:r>
          </w:p>
        </w:tc>
        <w:tc>
          <w:tcPr>
            <w:tcW w:w="159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E00A2CE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 final copy with correct structure and accurate language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729D17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ccesses t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ols to spell unfamiliar words correctly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7D01568A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direct speech appropriately</w:t>
            </w:r>
          </w:p>
        </w:tc>
        <w:tc>
          <w:tcPr>
            <w:tcW w:w="1607" w:type="dxa"/>
            <w:shd w:val="clear" w:color="auto" w:fill="auto"/>
            <w:vAlign w:val="center"/>
          </w:tcPr>
          <w:p w14:paraId="3761EE82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a variety of 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ntence types</w:t>
            </w:r>
          </w:p>
        </w:tc>
      </w:tr>
      <w:tr w:rsidR="00E96ED5" w:rsidRPr="00E96ED5" w14:paraId="172E8BB2" w14:textId="77777777" w:rsidTr="00E96ED5">
        <w:trPr>
          <w:cantSplit/>
          <w:trHeight w:val="1081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1D56993B" w14:textId="77777777" w:rsidR="00E96ED5" w:rsidRPr="00E96ED5" w:rsidRDefault="00E96ED5" w:rsidP="00E96ED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E96ED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604" w:type="dxa"/>
            <w:shd w:val="clear" w:color="auto" w:fill="auto"/>
            <w:vAlign w:val="center"/>
          </w:tcPr>
          <w:p w14:paraId="1E411F2A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reliability and accuracy of chosen sources</w:t>
            </w:r>
          </w:p>
        </w:tc>
        <w:tc>
          <w:tcPr>
            <w:tcW w:w="1604" w:type="dxa"/>
            <w:shd w:val="clear" w:color="auto" w:fill="auto"/>
            <w:vAlign w:val="center"/>
          </w:tcPr>
          <w:p w14:paraId="4355409C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4 to 5 document types</w:t>
            </w:r>
          </w:p>
        </w:tc>
        <w:tc>
          <w:tcPr>
            <w:tcW w:w="160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89C7CE9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information</w:t>
            </w:r>
          </w:p>
        </w:tc>
        <w:tc>
          <w:tcPr>
            <w:tcW w:w="162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670C11F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information in their own words</w:t>
            </w:r>
          </w:p>
        </w:tc>
        <w:tc>
          <w:tcPr>
            <w:tcW w:w="1623" w:type="dxa"/>
            <w:shd w:val="clear" w:color="auto" w:fill="auto"/>
            <w:vAlign w:val="center"/>
          </w:tcPr>
          <w:p w14:paraId="0EADB13C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consistently formatted headings and sub-headings</w:t>
            </w:r>
          </w:p>
        </w:tc>
        <w:tc>
          <w:tcPr>
            <w:tcW w:w="162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874FEA6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meaning of technical language</w:t>
            </w:r>
          </w:p>
        </w:tc>
        <w:tc>
          <w:tcPr>
            <w:tcW w:w="15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B59F474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bines notes into a plan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4503F14A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rrects errors in their draft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434C7422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s feedback to improve understanding</w:t>
            </w:r>
          </w:p>
        </w:tc>
        <w:tc>
          <w:tcPr>
            <w:tcW w:w="159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710046E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identified errors corrected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C86E61F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tilises 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miliar words and tools to spell correctly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0E371E43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ostrophes for contractions (</w:t>
            </w:r>
            <w:r w:rsidRPr="00E96ED5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don’t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 and possession (</w:t>
            </w:r>
            <w:r w:rsidRPr="00E96ED5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Sam’s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)</w:t>
            </w:r>
          </w:p>
        </w:tc>
        <w:tc>
          <w:tcPr>
            <w:tcW w:w="1607" w:type="dxa"/>
            <w:shd w:val="clear" w:color="auto" w:fill="auto"/>
            <w:vAlign w:val="center"/>
          </w:tcPr>
          <w:p w14:paraId="7390B280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Uses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compound/</w:t>
            </w:r>
          </w:p>
          <w:p w14:paraId="111CC141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x sentences</w:t>
            </w:r>
          </w:p>
        </w:tc>
      </w:tr>
      <w:tr w:rsidR="00E96ED5" w:rsidRPr="00E96ED5" w14:paraId="3207FAB6" w14:textId="77777777" w:rsidTr="00E96ED5">
        <w:trPr>
          <w:cantSplit/>
          <w:trHeight w:val="1353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6FB1DE2A" w14:textId="77777777" w:rsidR="00E96ED5" w:rsidRPr="00E96ED5" w:rsidRDefault="00E96ED5" w:rsidP="00E96ED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E96ED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604" w:type="dxa"/>
            <w:shd w:val="clear" w:color="auto" w:fill="auto"/>
            <w:vAlign w:val="center"/>
          </w:tcPr>
          <w:p w14:paraId="15A4DB6F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cesses information from means other than the internet</w:t>
            </w:r>
          </w:p>
        </w:tc>
        <w:tc>
          <w:tcPr>
            <w:tcW w:w="1604" w:type="dxa"/>
            <w:shd w:val="clear" w:color="auto" w:fill="auto"/>
            <w:vAlign w:val="center"/>
          </w:tcPr>
          <w:p w14:paraId="7082F3A2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2 to 3 document types</w:t>
            </w:r>
          </w:p>
        </w:tc>
        <w:tc>
          <w:tcPr>
            <w:tcW w:w="160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AC98489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mmarises the information</w:t>
            </w:r>
          </w:p>
        </w:tc>
        <w:tc>
          <w:tcPr>
            <w:tcW w:w="162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FEE712E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specific information on the workplace</w:t>
            </w:r>
          </w:p>
        </w:tc>
        <w:tc>
          <w:tcPr>
            <w:tcW w:w="1623" w:type="dxa"/>
            <w:shd w:val="clear" w:color="auto" w:fill="auto"/>
            <w:vAlign w:val="center"/>
          </w:tcPr>
          <w:p w14:paraId="0978E3D5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relevant visuals on each panel</w:t>
            </w:r>
          </w:p>
        </w:tc>
        <w:tc>
          <w:tcPr>
            <w:tcW w:w="162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DC907FD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rrect technical language</w:t>
            </w:r>
          </w:p>
        </w:tc>
        <w:tc>
          <w:tcPr>
            <w:tcW w:w="15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4447C28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pletes notes from research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725BDF1F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errors in their draft such as spelling, sentence structure, word choice etc.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498BAB3C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its with teacher during feedback</w:t>
            </w:r>
          </w:p>
        </w:tc>
        <w:tc>
          <w:tcPr>
            <w:tcW w:w="159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E350A1F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containing errors identified in the proofing process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3D1FB44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pells 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ey terms correctly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49A1156D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 letters to begin sentences and for proper nouns</w:t>
            </w:r>
          </w:p>
        </w:tc>
        <w:tc>
          <w:tcPr>
            <w:tcW w:w="1607" w:type="dxa"/>
            <w:shd w:val="clear" w:color="auto" w:fill="auto"/>
            <w:vAlign w:val="center"/>
          </w:tcPr>
          <w:p w14:paraId="43BFD981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mple sentences</w:t>
            </w:r>
          </w:p>
        </w:tc>
      </w:tr>
      <w:tr w:rsidR="00E96ED5" w:rsidRPr="00E96ED5" w14:paraId="32989015" w14:textId="77777777" w:rsidTr="00E96ED5">
        <w:trPr>
          <w:cantSplit/>
          <w:trHeight w:val="1205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7729F194" w14:textId="77777777" w:rsidR="00E96ED5" w:rsidRPr="00E96ED5" w:rsidRDefault="00E96ED5" w:rsidP="00E96ED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E96ED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604" w:type="dxa"/>
            <w:shd w:val="clear" w:color="auto" w:fill="auto"/>
            <w:vAlign w:val="center"/>
          </w:tcPr>
          <w:p w14:paraId="1F25B653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cesses information on the internet</w:t>
            </w:r>
          </w:p>
        </w:tc>
        <w:tc>
          <w:tcPr>
            <w:tcW w:w="1604" w:type="dxa"/>
            <w:shd w:val="clear" w:color="auto" w:fill="auto"/>
            <w:vAlign w:val="center"/>
          </w:tcPr>
          <w:p w14:paraId="04D055DD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one document type</w:t>
            </w:r>
          </w:p>
        </w:tc>
        <w:tc>
          <w:tcPr>
            <w:tcW w:w="160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77AAC3E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ads/views the information</w:t>
            </w:r>
          </w:p>
        </w:tc>
        <w:tc>
          <w:tcPr>
            <w:tcW w:w="162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82E9FC3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general information on the workplace</w:t>
            </w:r>
          </w:p>
        </w:tc>
        <w:tc>
          <w:tcPr>
            <w:tcW w:w="1623" w:type="dxa"/>
            <w:vMerge w:val="restart"/>
            <w:shd w:val="clear" w:color="auto" w:fill="auto"/>
            <w:vAlign w:val="center"/>
          </w:tcPr>
          <w:p w14:paraId="3FB3E27E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different focus on each panel</w:t>
            </w:r>
          </w:p>
        </w:tc>
        <w:tc>
          <w:tcPr>
            <w:tcW w:w="1623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304CFC4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veryday language</w:t>
            </w:r>
          </w:p>
        </w:tc>
        <w:tc>
          <w:tcPr>
            <w:tcW w:w="159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AA383CC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pletes a brainstorm on the issue</w:t>
            </w:r>
          </w:p>
        </w:tc>
        <w:tc>
          <w:tcPr>
            <w:tcW w:w="1590" w:type="dxa"/>
            <w:vMerge w:val="restart"/>
            <w:shd w:val="clear" w:color="auto" w:fill="auto"/>
            <w:vAlign w:val="center"/>
          </w:tcPr>
          <w:p w14:paraId="0E03EAAD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a draft</w:t>
            </w:r>
          </w:p>
        </w:tc>
        <w:tc>
          <w:tcPr>
            <w:tcW w:w="1590" w:type="dxa"/>
            <w:vMerge w:val="restart"/>
            <w:shd w:val="clear" w:color="auto" w:fill="auto"/>
            <w:vAlign w:val="center"/>
          </w:tcPr>
          <w:p w14:paraId="474E9FDA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draft for feedback</w:t>
            </w:r>
          </w:p>
        </w:tc>
        <w:tc>
          <w:tcPr>
            <w:tcW w:w="159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E574018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</w:t>
            </w:r>
            <w:r w:rsidRPr="00E96ED5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raft as final copy</w:t>
            </w:r>
          </w:p>
        </w:tc>
        <w:tc>
          <w:tcPr>
            <w:tcW w:w="1606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442A0A6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ttempts to spell words</w:t>
            </w:r>
          </w:p>
        </w:tc>
        <w:tc>
          <w:tcPr>
            <w:tcW w:w="1606" w:type="dxa"/>
            <w:vMerge w:val="restart"/>
            <w:shd w:val="clear" w:color="auto" w:fill="auto"/>
            <w:vAlign w:val="center"/>
          </w:tcPr>
          <w:p w14:paraId="6B19E887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ull stops, question marks and exclamation marks appropriately</w:t>
            </w:r>
          </w:p>
        </w:tc>
        <w:tc>
          <w:tcPr>
            <w:tcW w:w="1607" w:type="dxa"/>
            <w:vMerge w:val="restart"/>
            <w:shd w:val="clear" w:color="auto" w:fill="auto"/>
            <w:vAlign w:val="center"/>
          </w:tcPr>
          <w:p w14:paraId="5BFA7648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ong sentences</w:t>
            </w:r>
          </w:p>
        </w:tc>
      </w:tr>
      <w:tr w:rsidR="00E96ED5" w:rsidRPr="00E96ED5" w14:paraId="69418E77" w14:textId="77777777" w:rsidTr="00E96ED5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1DC4CFF" w14:textId="77777777" w:rsidR="00E96ED5" w:rsidRPr="00E96ED5" w:rsidRDefault="00E96ED5" w:rsidP="00E96ED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1B82A489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04" w:type="dxa"/>
            <w:shd w:val="clear" w:color="auto" w:fill="auto"/>
            <w:vAlign w:val="center"/>
          </w:tcPr>
          <w:p w14:paraId="7DEEE3B2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0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0A23240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2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6EB490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623" w:type="dxa"/>
            <w:vMerge/>
            <w:shd w:val="clear" w:color="auto" w:fill="auto"/>
            <w:vAlign w:val="center"/>
          </w:tcPr>
          <w:p w14:paraId="2711E70F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623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4D9EFE8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9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7D57FBB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590" w:type="dxa"/>
            <w:vMerge/>
            <w:shd w:val="clear" w:color="auto" w:fill="auto"/>
            <w:vAlign w:val="center"/>
          </w:tcPr>
          <w:p w14:paraId="04920ADE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590" w:type="dxa"/>
            <w:vMerge/>
            <w:shd w:val="clear" w:color="auto" w:fill="auto"/>
            <w:vAlign w:val="center"/>
          </w:tcPr>
          <w:p w14:paraId="71B7A9A2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159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DF39487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606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495CF70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606" w:type="dxa"/>
            <w:vMerge/>
            <w:shd w:val="clear" w:color="auto" w:fill="auto"/>
            <w:vAlign w:val="center"/>
          </w:tcPr>
          <w:p w14:paraId="3243F812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607" w:type="dxa"/>
            <w:vMerge/>
            <w:shd w:val="clear" w:color="auto" w:fill="auto"/>
            <w:vAlign w:val="center"/>
          </w:tcPr>
          <w:p w14:paraId="74909218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</w:tr>
      <w:tr w:rsidR="00E96ED5" w:rsidRPr="00E96ED5" w14:paraId="07749A7F" w14:textId="77777777" w:rsidTr="00E96ED5">
        <w:trPr>
          <w:trHeight w:val="34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3034CDD" w14:textId="77777777" w:rsidR="00E96ED5" w:rsidRPr="00E96ED5" w:rsidRDefault="00E96ED5" w:rsidP="00E96ED5">
            <w:pPr>
              <w:ind w:left="113" w:right="113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E96ED5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604" w:type="dxa"/>
            <w:shd w:val="clear" w:color="auto" w:fill="auto"/>
            <w:vAlign w:val="center"/>
          </w:tcPr>
          <w:p w14:paraId="00A887C4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ccesses sources</w:t>
            </w:r>
          </w:p>
        </w:tc>
        <w:tc>
          <w:tcPr>
            <w:tcW w:w="1604" w:type="dxa"/>
            <w:shd w:val="clear" w:color="auto" w:fill="auto"/>
            <w:vAlign w:val="center"/>
          </w:tcPr>
          <w:p w14:paraId="5C6D16A2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ocument types</w:t>
            </w:r>
          </w:p>
        </w:tc>
        <w:tc>
          <w:tcPr>
            <w:tcW w:w="160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00A3A0A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xt</w:t>
            </w:r>
          </w:p>
          <w:p w14:paraId="03617A3D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aning</w:t>
            </w:r>
          </w:p>
        </w:tc>
        <w:tc>
          <w:tcPr>
            <w:tcW w:w="162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D9B1927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nformation</w:t>
            </w:r>
          </w:p>
        </w:tc>
        <w:tc>
          <w:tcPr>
            <w:tcW w:w="1623" w:type="dxa"/>
            <w:shd w:val="clear" w:color="auto" w:fill="auto"/>
            <w:vAlign w:val="center"/>
          </w:tcPr>
          <w:p w14:paraId="5220C056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ayout</w:t>
            </w:r>
          </w:p>
        </w:tc>
        <w:tc>
          <w:tcPr>
            <w:tcW w:w="1623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D7F94E8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chnical language</w:t>
            </w:r>
          </w:p>
        </w:tc>
        <w:tc>
          <w:tcPr>
            <w:tcW w:w="159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280772D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0568CC99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rafting and proofreading</w:t>
            </w:r>
          </w:p>
        </w:tc>
        <w:tc>
          <w:tcPr>
            <w:tcW w:w="1590" w:type="dxa"/>
            <w:shd w:val="clear" w:color="auto" w:fill="auto"/>
            <w:vAlign w:val="center"/>
          </w:tcPr>
          <w:p w14:paraId="207DB57E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eedback</w:t>
            </w:r>
          </w:p>
        </w:tc>
        <w:tc>
          <w:tcPr>
            <w:tcW w:w="159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1A86730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inal copy</w:t>
            </w:r>
          </w:p>
        </w:tc>
        <w:tc>
          <w:tcPr>
            <w:tcW w:w="1606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48B49B3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1606" w:type="dxa"/>
            <w:shd w:val="clear" w:color="auto" w:fill="auto"/>
            <w:vAlign w:val="center"/>
          </w:tcPr>
          <w:p w14:paraId="6E970069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chanics</w:t>
            </w:r>
          </w:p>
        </w:tc>
        <w:tc>
          <w:tcPr>
            <w:tcW w:w="1607" w:type="dxa"/>
            <w:shd w:val="clear" w:color="auto" w:fill="auto"/>
            <w:vAlign w:val="center"/>
          </w:tcPr>
          <w:p w14:paraId="31F7B8AD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rammar</w:t>
            </w:r>
          </w:p>
        </w:tc>
      </w:tr>
      <w:tr w:rsidR="00E96ED5" w:rsidRPr="00E96ED5" w14:paraId="6C0B7EC8" w14:textId="77777777" w:rsidTr="00E96ED5">
        <w:trPr>
          <w:trHeight w:val="152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F579EDB" w14:textId="77777777" w:rsidR="00E96ED5" w:rsidRPr="00E96ED5" w:rsidRDefault="00E96ED5" w:rsidP="00E96ED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813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F75EB2E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Research</w:t>
            </w:r>
          </w:p>
        </w:tc>
        <w:tc>
          <w:tcPr>
            <w:tcW w:w="4868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69CC49AE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Brochure</w:t>
            </w:r>
          </w:p>
        </w:tc>
        <w:tc>
          <w:tcPr>
            <w:tcW w:w="6361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5D338FB8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4819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E1D7B2F" w14:textId="77777777" w:rsidR="00E96ED5" w:rsidRPr="00E96ED5" w:rsidRDefault="00E96ED5" w:rsidP="00E96ED5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Control of language</w:t>
            </w:r>
          </w:p>
        </w:tc>
      </w:tr>
      <w:tr w:rsidR="00E96ED5" w:rsidRPr="00E96ED5" w14:paraId="496B7CE2" w14:textId="77777777" w:rsidTr="00E96ED5">
        <w:trPr>
          <w:trHeight w:val="701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00BAE27" w14:textId="77777777" w:rsidR="00E96ED5" w:rsidRPr="00E96ED5" w:rsidRDefault="00E96ED5" w:rsidP="00E96ED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813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2B24CC6F" w14:textId="77777777" w:rsidR="00E96ED5" w:rsidRPr="00E96ED5" w:rsidRDefault="00E96ED5" w:rsidP="00E96ED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Other sources – 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brochures, people, textbooks.</w:t>
            </w:r>
          </w:p>
          <w:p w14:paraId="3DC395FE" w14:textId="77777777" w:rsidR="00E96ED5" w:rsidRPr="00E96ED5" w:rsidRDefault="00E96ED5" w:rsidP="00E96ED5">
            <w:pPr>
              <w:spacing w:after="120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>Document types</w:t>
            </w:r>
            <w:r w:rsidRPr="00E96ED5">
              <w:rPr>
                <w:rFonts w:ascii="Arial Narrow" w:eastAsia="Times New Roman" w:hAnsi="Arial Narrow" w:cs="Times New Roman"/>
                <w:noProof/>
                <w:sz w:val="18"/>
                <w:szCs w:val="18"/>
                <w:lang w:eastAsia="en-AU"/>
              </w:rPr>
              <w:t xml:space="preserve"> –</w:t>
            </w:r>
            <w:r w:rsidRPr="00E96ED5">
              <w:rPr>
                <w:rFonts w:ascii="Arial Narrow" w:eastAsia="Times New Roman" w:hAnsi="Arial Narrow" w:cs="Arial"/>
                <w:sz w:val="18"/>
                <w:szCs w:val="18"/>
                <w:lang w:eastAsia="en-AU"/>
              </w:rPr>
              <w:t xml:space="preserve"> 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fety videos, contracts, timebooks, OH&amp;S information, policy and procedure documents, business website and promotional materials.</w:t>
            </w:r>
          </w:p>
        </w:tc>
        <w:tc>
          <w:tcPr>
            <w:tcW w:w="4868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135DF8AF" w14:textId="77777777" w:rsidR="00E96ED5" w:rsidRPr="00E96ED5" w:rsidRDefault="00E96ED5" w:rsidP="00E96ED5">
            <w:pPr>
              <w:spacing w:after="120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Technical language 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= words that are used for specialised things.</w:t>
            </w:r>
            <w:r w:rsidRPr="00E96ED5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E96ED5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Equipment used to control a horse = bridle</w:t>
            </w:r>
          </w:p>
        </w:tc>
        <w:tc>
          <w:tcPr>
            <w:tcW w:w="6361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171A0906" w14:textId="77777777" w:rsidR="00E96ED5" w:rsidRPr="00E96ED5" w:rsidRDefault="00E96ED5" w:rsidP="00E96ED5">
            <w:pPr>
              <w:spacing w:after="120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>Brainstorm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= writing down everything you can think of about a topic.</w:t>
            </w:r>
          </w:p>
          <w:p w14:paraId="5CD8EE8A" w14:textId="77777777" w:rsidR="00E96ED5" w:rsidRPr="00E96ED5" w:rsidRDefault="00E96ED5" w:rsidP="00E96ED5">
            <w:pPr>
              <w:spacing w:after="120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>Plan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= organising your ideas so you know what you need to include.</w:t>
            </w:r>
          </w:p>
        </w:tc>
        <w:tc>
          <w:tcPr>
            <w:tcW w:w="4819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0944094A" w14:textId="77777777" w:rsidR="00E96ED5" w:rsidRPr="00E96ED5" w:rsidRDefault="00E96ED5" w:rsidP="00E96ED5">
            <w:pPr>
              <w:spacing w:after="120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>Long sentence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= a sentence with too many ideas and no/minimal punctuation in it.</w:t>
            </w:r>
          </w:p>
          <w:p w14:paraId="1225179B" w14:textId="77777777" w:rsidR="00E96ED5" w:rsidRPr="00E96ED5" w:rsidRDefault="00E96ED5" w:rsidP="00E96ED5">
            <w:pPr>
              <w:spacing w:after="120"/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This house is too small and our family has lots of people in it so we need more space which this house just doesn’t have.</w:t>
            </w:r>
          </w:p>
          <w:p w14:paraId="34073FDE" w14:textId="77777777" w:rsidR="00E96ED5" w:rsidRPr="00E96ED5" w:rsidRDefault="00E96ED5" w:rsidP="00E96ED5">
            <w:pPr>
              <w:spacing w:after="120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>Simple sentence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= one idea.  </w:t>
            </w:r>
          </w:p>
          <w:p w14:paraId="152A0816" w14:textId="77777777" w:rsidR="00E96ED5" w:rsidRPr="00E96ED5" w:rsidRDefault="00E96ED5" w:rsidP="00E96ED5">
            <w:pPr>
              <w:spacing w:after="120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 xml:space="preserve">This house is too small. </w:t>
            </w:r>
          </w:p>
          <w:p w14:paraId="0884DEB4" w14:textId="77777777" w:rsidR="00E96ED5" w:rsidRPr="00E96ED5" w:rsidRDefault="00E96ED5" w:rsidP="00E96ED5">
            <w:pPr>
              <w:spacing w:after="120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>Compound sentence</w:t>
            </w:r>
            <w:r w:rsidRPr="00E96ED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= joining two ideas.</w:t>
            </w:r>
          </w:p>
          <w:p w14:paraId="6C606765" w14:textId="77777777" w:rsidR="00E96ED5" w:rsidRPr="00E96ED5" w:rsidRDefault="00E96ED5" w:rsidP="00E96ED5">
            <w:pPr>
              <w:spacing w:after="120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E96ED5">
              <w:rPr>
                <w:rFonts w:ascii="Arial Narrow" w:eastAsia="Times New Roman" w:hAnsi="Arial Narrow" w:cs="Times New Roman"/>
                <w:i/>
                <w:sz w:val="18"/>
                <w:szCs w:val="18"/>
                <w:lang w:eastAsia="en-AU"/>
              </w:rPr>
              <w:t>This house is too small because we are a big family so need more space.</w:t>
            </w:r>
          </w:p>
        </w:tc>
      </w:tr>
      <w:bookmarkEnd w:id="0"/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6F5D2784" w:rsidR="00A922F4" w:rsidRPr="00D86DE4" w:rsidRDefault="00E96ED5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3, Outcomes 1 and 2 – New Employee Brochure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num w:numId="1" w16cid:durableId="1589189947">
    <w:abstractNumId w:val="4"/>
  </w:num>
  <w:num w:numId="2" w16cid:durableId="1289504498">
    <w:abstractNumId w:val="2"/>
  </w:num>
  <w:num w:numId="3" w16cid:durableId="28457807">
    <w:abstractNumId w:val="1"/>
  </w:num>
  <w:num w:numId="4" w16cid:durableId="572936984">
    <w:abstractNumId w:val="0"/>
  </w:num>
  <w:num w:numId="5" w16cid:durableId="15445158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F09E4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923CB"/>
    <w:rsid w:val="00596B77"/>
    <w:rsid w:val="005B391B"/>
    <w:rsid w:val="005D3D78"/>
    <w:rsid w:val="005E2EF0"/>
    <w:rsid w:val="0068471E"/>
    <w:rsid w:val="00684F98"/>
    <w:rsid w:val="00693FFD"/>
    <w:rsid w:val="006D2159"/>
    <w:rsid w:val="006F787C"/>
    <w:rsid w:val="00702636"/>
    <w:rsid w:val="00724507"/>
    <w:rsid w:val="00773E6C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F00530-26E2-4F47-86F7-908F90F21286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5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Outcomes 1 and 2 – New Employee Brochure</dc:title>
  <dc:creator>Derek Tolan</dc:creator>
  <cp:lastModifiedBy>Thomas Heeren</cp:lastModifiedBy>
  <cp:revision>2</cp:revision>
  <cp:lastPrinted>2015-05-15T02:36:00Z</cp:lastPrinted>
  <dcterms:created xsi:type="dcterms:W3CDTF">2022-04-19T23:51:00Z</dcterms:created>
  <dcterms:modified xsi:type="dcterms:W3CDTF">2022-04-19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